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7378" w:rsidRDefault="00A07378" w:rsidP="00A07378">
      <w:pPr>
        <w:pStyle w:val="Default"/>
      </w:pP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8968"/>
      </w:tblGrid>
      <w:tr w:rsidR="00A07378" w:rsidTr="00A07378">
        <w:trPr>
          <w:trHeight w:val="100"/>
        </w:trPr>
        <w:tc>
          <w:tcPr>
            <w:tcW w:w="8968" w:type="dxa"/>
          </w:tcPr>
          <w:p w:rsidR="00A07378" w:rsidRPr="00C60355" w:rsidRDefault="00A07378" w:rsidP="00A07378">
            <w:pPr>
              <w:pStyle w:val="Default"/>
              <w:numPr>
                <w:ilvl w:val="0"/>
                <w:numId w:val="1"/>
              </w:numPr>
              <w:rPr>
                <w:b/>
                <w:sz w:val="23"/>
                <w:szCs w:val="23"/>
              </w:rPr>
            </w:pPr>
            <w:r w:rsidRPr="00C60355">
              <w:rPr>
                <w:b/>
                <w:sz w:val="23"/>
                <w:szCs w:val="23"/>
              </w:rPr>
              <w:t xml:space="preserve">Differentiate between a block cipher and a stream cipher? </w:t>
            </w:r>
          </w:p>
          <w:tbl>
            <w:tblPr>
              <w:tblW w:w="0" w:type="auto"/>
              <w:shd w:val="clear" w:color="auto" w:fill="FFFFFF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44"/>
              <w:gridCol w:w="5496"/>
              <w:gridCol w:w="5119"/>
            </w:tblGrid>
            <w:tr w:rsidR="00A07378" w:rsidRPr="00A07378" w:rsidTr="00F37ECB">
              <w:tc>
                <w:tcPr>
                  <w:tcW w:w="64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  <w:tc>
                <w:tcPr>
                  <w:tcW w:w="54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  <w:tc>
                <w:tcPr>
                  <w:tcW w:w="5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</w:tr>
            <w:tr w:rsidR="00A07378" w:rsidRPr="00A07378" w:rsidTr="00F37ECB">
              <w:tc>
                <w:tcPr>
                  <w:tcW w:w="64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  <w:tc>
                <w:tcPr>
                  <w:tcW w:w="54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  <w:tc>
                <w:tcPr>
                  <w:tcW w:w="5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</w:tr>
            <w:tr w:rsidR="00A07378" w:rsidRPr="00A07378" w:rsidTr="00F37ECB">
              <w:tc>
                <w:tcPr>
                  <w:tcW w:w="64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  <w:tc>
                <w:tcPr>
                  <w:tcW w:w="54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  <w:tc>
                <w:tcPr>
                  <w:tcW w:w="5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</w:tr>
            <w:tr w:rsidR="00A07378" w:rsidRPr="00A07378" w:rsidTr="00F37ECB">
              <w:tc>
                <w:tcPr>
                  <w:tcW w:w="64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  <w:tc>
                <w:tcPr>
                  <w:tcW w:w="54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  <w:tc>
                <w:tcPr>
                  <w:tcW w:w="5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</w:tr>
            <w:tr w:rsidR="00A07378" w:rsidRPr="00A07378" w:rsidTr="00F37ECB">
              <w:tc>
                <w:tcPr>
                  <w:tcW w:w="64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  <w:tc>
                <w:tcPr>
                  <w:tcW w:w="54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  <w:tc>
                <w:tcPr>
                  <w:tcW w:w="5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</w:tr>
            <w:tr w:rsidR="00A07378" w:rsidRPr="00A07378" w:rsidTr="00F37ECB">
              <w:tc>
                <w:tcPr>
                  <w:tcW w:w="64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  <w:tc>
                <w:tcPr>
                  <w:tcW w:w="54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  <w:bookmarkStart w:id="0" w:name="_GoBack"/>
                  <w:bookmarkEnd w:id="0"/>
                </w:p>
              </w:tc>
              <w:tc>
                <w:tcPr>
                  <w:tcW w:w="5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</w:tr>
            <w:tr w:rsidR="00A07378" w:rsidRPr="00A07378" w:rsidTr="00F37ECB">
              <w:tc>
                <w:tcPr>
                  <w:tcW w:w="64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  <w:tc>
                <w:tcPr>
                  <w:tcW w:w="54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  <w:tc>
                <w:tcPr>
                  <w:tcW w:w="5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</w:tr>
            <w:tr w:rsidR="00A07378" w:rsidRPr="00A07378" w:rsidTr="00F37ECB">
              <w:tc>
                <w:tcPr>
                  <w:tcW w:w="64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  <w:tc>
                <w:tcPr>
                  <w:tcW w:w="54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  <w:tc>
                <w:tcPr>
                  <w:tcW w:w="5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</w:tr>
            <w:tr w:rsidR="00A07378" w:rsidRPr="00A07378" w:rsidTr="00F37ECB">
              <w:tc>
                <w:tcPr>
                  <w:tcW w:w="644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  <w:tc>
                <w:tcPr>
                  <w:tcW w:w="549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  <w:tc>
                <w:tcPr>
                  <w:tcW w:w="5119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FFFFFF"/>
                  <w:vAlign w:val="bottom"/>
                </w:tcPr>
                <w:p w:rsidR="00A07378" w:rsidRPr="00A07378" w:rsidRDefault="00A07378" w:rsidP="00A07378">
                  <w:pPr>
                    <w:spacing w:after="0" w:line="240" w:lineRule="auto"/>
                    <w:rPr>
                      <w:rFonts w:ascii="Arial" w:eastAsia="Times New Roman" w:hAnsi="Arial" w:cs="Arial"/>
                      <w:color w:val="273239"/>
                      <w:spacing w:val="2"/>
                      <w:sz w:val="20"/>
                      <w:szCs w:val="20"/>
                    </w:rPr>
                  </w:pPr>
                </w:p>
              </w:tc>
            </w:tr>
          </w:tbl>
          <w:p w:rsidR="00A07378" w:rsidRDefault="00A07378" w:rsidP="00A07378">
            <w:pPr>
              <w:pStyle w:val="Default"/>
              <w:ind w:left="720"/>
              <w:rPr>
                <w:sz w:val="23"/>
                <w:szCs w:val="23"/>
              </w:rPr>
            </w:pPr>
          </w:p>
        </w:tc>
      </w:tr>
    </w:tbl>
    <w:p w:rsidR="00920EFA" w:rsidRDefault="00920EFA"/>
    <w:p w:rsidR="00A07378" w:rsidRPr="00C60355" w:rsidRDefault="00A07378" w:rsidP="00A07378">
      <w:pPr>
        <w:pStyle w:val="Default"/>
        <w:rPr>
          <w:b/>
          <w:sz w:val="23"/>
          <w:szCs w:val="23"/>
        </w:rPr>
      </w:pPr>
      <w:r w:rsidRPr="00C60355">
        <w:rPr>
          <w:b/>
        </w:rPr>
        <w:t xml:space="preserve">2. </w:t>
      </w:r>
      <w:r w:rsidRPr="00C60355">
        <w:rPr>
          <w:b/>
          <w:sz w:val="23"/>
          <w:szCs w:val="23"/>
        </w:rPr>
        <w:t>Distinguish between active and passive security attacks. Give some examples of both types of attacks.</w:t>
      </w:r>
    </w:p>
    <w:p w:rsidR="00A07378" w:rsidRDefault="00A07378" w:rsidP="00A07378">
      <w:pPr>
        <w:pStyle w:val="Default"/>
        <w:rPr>
          <w:sz w:val="23"/>
          <w:szCs w:val="23"/>
        </w:rPr>
      </w:pPr>
    </w:p>
    <w:p w:rsidR="00850E43" w:rsidRPr="00C60355" w:rsidRDefault="00850E43" w:rsidP="00850E43">
      <w:pPr>
        <w:pStyle w:val="Default"/>
        <w:rPr>
          <w:b/>
        </w:rPr>
      </w:pPr>
      <w:r w:rsidRPr="00C60355">
        <w:rPr>
          <w:b/>
        </w:rPr>
        <w:t xml:space="preserve">3. </w:t>
      </w: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7100"/>
      </w:tblGrid>
      <w:tr w:rsidR="00850E43" w:rsidRPr="00C60355">
        <w:trPr>
          <w:trHeight w:val="109"/>
        </w:trPr>
        <w:tc>
          <w:tcPr>
            <w:tcW w:w="7100" w:type="dxa"/>
          </w:tcPr>
          <w:p w:rsidR="00850E43" w:rsidRPr="00C60355" w:rsidRDefault="00850E43" w:rsidP="00850E43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</w:pPr>
            <w:r w:rsidRPr="00C60355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 xml:space="preserve">Describe a brute-force search and why its use as cryptographic relevance? </w:t>
            </w:r>
          </w:p>
        </w:tc>
      </w:tr>
    </w:tbl>
    <w:p w:rsidR="00C60355" w:rsidRDefault="00C60355"/>
    <w:p w:rsidR="00C60355" w:rsidRPr="00C60355" w:rsidRDefault="00C60355" w:rsidP="00C60355">
      <w:pPr>
        <w:pStyle w:val="Default"/>
        <w:rPr>
          <w:b/>
        </w:rPr>
      </w:pPr>
      <w:r w:rsidRPr="00C60355">
        <w:rPr>
          <w:b/>
        </w:rPr>
        <w:t xml:space="preserve">4. </w:t>
      </w:r>
    </w:p>
    <w:tbl>
      <w:tblPr>
        <w:tblW w:w="0" w:type="auto"/>
        <w:tblInd w:w="-10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7871"/>
      </w:tblGrid>
      <w:tr w:rsidR="00C60355" w:rsidRPr="00C60355" w:rsidTr="00C60355">
        <w:trPr>
          <w:trHeight w:val="57"/>
        </w:trPr>
        <w:tc>
          <w:tcPr>
            <w:tcW w:w="7871" w:type="dxa"/>
          </w:tcPr>
          <w:p w:rsidR="00C60355" w:rsidRPr="00C60355" w:rsidRDefault="00C60355" w:rsidP="00C60355">
            <w:pPr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</w:pPr>
            <w:r w:rsidRPr="00C60355">
              <w:rPr>
                <w:rFonts w:ascii="Times New Roman" w:hAnsi="Times New Roman" w:cs="Times New Roman"/>
                <w:b/>
                <w:color w:val="000000"/>
                <w:sz w:val="24"/>
                <w:szCs w:val="24"/>
              </w:rPr>
              <w:t xml:space="preserve"> </w:t>
            </w:r>
            <w:r w:rsidRPr="00C60355">
              <w:rPr>
                <w:rFonts w:ascii="Times New Roman" w:hAnsi="Times New Roman" w:cs="Times New Roman"/>
                <w:b/>
                <w:color w:val="000000"/>
                <w:sz w:val="23"/>
                <w:szCs w:val="23"/>
              </w:rPr>
              <w:t xml:space="preserve">Differentiate between Direct and Arbitrated digital signatures? </w:t>
            </w:r>
          </w:p>
        </w:tc>
      </w:tr>
    </w:tbl>
    <w:p w:rsidR="000740A7" w:rsidRPr="006106C0" w:rsidRDefault="000740A7" w:rsidP="00F37ECB">
      <w:pPr>
        <w:rPr>
          <w:rFonts w:ascii="Times New Roman" w:hAnsi="Times New Roman" w:cs="Times New Roman"/>
        </w:rPr>
      </w:pPr>
    </w:p>
    <w:sectPr w:rsidR="000740A7" w:rsidRPr="006106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D0561"/>
    <w:multiLevelType w:val="multilevel"/>
    <w:tmpl w:val="2CA4EF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12D655D"/>
    <w:multiLevelType w:val="multilevel"/>
    <w:tmpl w:val="BE207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2886B0F"/>
    <w:multiLevelType w:val="hybridMultilevel"/>
    <w:tmpl w:val="FE0EE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15797C"/>
    <w:multiLevelType w:val="hybridMultilevel"/>
    <w:tmpl w:val="AFB2B2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2B1CD8"/>
    <w:multiLevelType w:val="multilevel"/>
    <w:tmpl w:val="8584C2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2AA3B37"/>
    <w:multiLevelType w:val="multilevel"/>
    <w:tmpl w:val="D640F8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44826174"/>
    <w:multiLevelType w:val="multilevel"/>
    <w:tmpl w:val="CEB6C5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352FEE"/>
    <w:multiLevelType w:val="multilevel"/>
    <w:tmpl w:val="E33AB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1E2185"/>
    <w:multiLevelType w:val="hybridMultilevel"/>
    <w:tmpl w:val="6122C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B9E32C3"/>
    <w:multiLevelType w:val="multilevel"/>
    <w:tmpl w:val="1A7437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61C4064"/>
    <w:multiLevelType w:val="hybridMultilevel"/>
    <w:tmpl w:val="DEBED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AF4C56"/>
    <w:multiLevelType w:val="multilevel"/>
    <w:tmpl w:val="664262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CDD251E"/>
    <w:multiLevelType w:val="multilevel"/>
    <w:tmpl w:val="61044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74396DEC"/>
    <w:multiLevelType w:val="multilevel"/>
    <w:tmpl w:val="71E85A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3"/>
  </w:num>
  <w:num w:numId="3">
    <w:abstractNumId w:val="6"/>
  </w:num>
  <w:num w:numId="4">
    <w:abstractNumId w:val="12"/>
  </w:num>
  <w:num w:numId="5">
    <w:abstractNumId w:val="7"/>
  </w:num>
  <w:num w:numId="6">
    <w:abstractNumId w:val="0"/>
  </w:num>
  <w:num w:numId="7">
    <w:abstractNumId w:val="9"/>
  </w:num>
  <w:num w:numId="8">
    <w:abstractNumId w:val="5"/>
  </w:num>
  <w:num w:numId="9">
    <w:abstractNumId w:val="4"/>
  </w:num>
  <w:num w:numId="10">
    <w:abstractNumId w:val="2"/>
  </w:num>
  <w:num w:numId="11">
    <w:abstractNumId w:val="8"/>
  </w:num>
  <w:num w:numId="12">
    <w:abstractNumId w:val="10"/>
  </w:num>
  <w:num w:numId="13">
    <w:abstractNumId w:val="1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wsDQzNDI2NjeytDRW0lEKTi0uzszPAykwrQUAVMtSbiwAAAA="/>
  </w:docVars>
  <w:rsids>
    <w:rsidRoot w:val="00B23B26"/>
    <w:rsid w:val="000740A7"/>
    <w:rsid w:val="00150C00"/>
    <w:rsid w:val="003D4BD7"/>
    <w:rsid w:val="003D6852"/>
    <w:rsid w:val="003E4708"/>
    <w:rsid w:val="004513B7"/>
    <w:rsid w:val="006106C0"/>
    <w:rsid w:val="00850E43"/>
    <w:rsid w:val="00920EFA"/>
    <w:rsid w:val="009E6DB6"/>
    <w:rsid w:val="00A07378"/>
    <w:rsid w:val="00B23B26"/>
    <w:rsid w:val="00BD07A7"/>
    <w:rsid w:val="00BD3BA4"/>
    <w:rsid w:val="00C60355"/>
    <w:rsid w:val="00F37E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217F3"/>
  <w15:chartTrackingRefBased/>
  <w15:docId w15:val="{5FFFD456-F287-4C08-93B5-03D535C7D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03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0737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A07378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0737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A07378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A07378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A07378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unhideWhenUsed/>
    <w:rsid w:val="00A073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q-text">
    <w:name w:val="q-text"/>
    <w:basedOn w:val="Normal"/>
    <w:rsid w:val="00C603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q-inline">
    <w:name w:val="q-inline"/>
    <w:basedOn w:val="DefaultParagraphFont"/>
    <w:rsid w:val="00C60355"/>
  </w:style>
  <w:style w:type="character" w:styleId="Hyperlink">
    <w:name w:val="Hyperlink"/>
    <w:basedOn w:val="DefaultParagraphFont"/>
    <w:uiPriority w:val="99"/>
    <w:semiHidden/>
    <w:unhideWhenUsed/>
    <w:rsid w:val="00C60355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6035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50C00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40A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40A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979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3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8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7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5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61701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375803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24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8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69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38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6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4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9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06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2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hi Agrawal</dc:creator>
  <cp:keywords/>
  <dc:description/>
  <cp:lastModifiedBy>Juhi Agrawal</cp:lastModifiedBy>
  <cp:revision>2</cp:revision>
  <dcterms:created xsi:type="dcterms:W3CDTF">2022-09-24T07:28:00Z</dcterms:created>
  <dcterms:modified xsi:type="dcterms:W3CDTF">2022-09-24T07:28:00Z</dcterms:modified>
</cp:coreProperties>
</file>